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9743C" w14:textId="77777777" w:rsidR="00364EB1" w:rsidRPr="00742AED" w:rsidRDefault="00364EB1" w:rsidP="004D0152">
      <w:pPr>
        <w:pStyle w:val="NoSpacing"/>
        <w:jc w:val="center"/>
        <w:rPr>
          <w:b/>
          <w:sz w:val="36"/>
          <w:szCs w:val="36"/>
          <w:lang w:val="es-ES_tradnl"/>
        </w:rPr>
      </w:pPr>
      <w:bookmarkStart w:id="0" w:name="_GoBack"/>
      <w:bookmarkEnd w:id="0"/>
      <w:r w:rsidRPr="00742AED">
        <w:rPr>
          <w:b/>
          <w:sz w:val="36"/>
          <w:szCs w:val="36"/>
          <w:lang w:val="es-ES_tradnl"/>
        </w:rPr>
        <w:t>Profecías Innegables</w:t>
      </w:r>
    </w:p>
    <w:p w14:paraId="7EBD0287" w14:textId="77777777" w:rsidR="00364EB1" w:rsidRPr="00364EB1" w:rsidRDefault="00364EB1" w:rsidP="004D0152">
      <w:pPr>
        <w:pStyle w:val="NoSpacing"/>
        <w:rPr>
          <w:lang w:val="es-ES_tradnl"/>
        </w:rPr>
      </w:pPr>
    </w:p>
    <w:p w14:paraId="3416E1FD" w14:textId="77777777" w:rsidR="00364EB1" w:rsidRPr="004D0152" w:rsidRDefault="00364EB1" w:rsidP="004D0152">
      <w:pPr>
        <w:pStyle w:val="NoSpacing"/>
        <w:rPr>
          <w:b/>
          <w:lang w:val="es-ES_tradnl"/>
        </w:rPr>
      </w:pPr>
      <w:r w:rsidRPr="004D0152">
        <w:rPr>
          <w:b/>
          <w:lang w:val="es-ES_tradnl"/>
        </w:rPr>
        <w:t>Salmos 16:10 Porque no dejarás mi alma en el sepulcro; Ni permitirás que tu santo vea corrupción.</w:t>
      </w:r>
    </w:p>
    <w:p w14:paraId="6CE884F1" w14:textId="77777777" w:rsidR="00364EB1" w:rsidRPr="00364EB1" w:rsidRDefault="00364EB1" w:rsidP="004D0152">
      <w:pPr>
        <w:pStyle w:val="NoSpacing"/>
        <w:rPr>
          <w:lang w:val="es-ES_tradnl"/>
        </w:rPr>
      </w:pPr>
      <w:r w:rsidRPr="00364EB1">
        <w:rPr>
          <w:lang w:val="es-ES_tradnl"/>
        </w:rPr>
        <w:t xml:space="preserve">(El Mesías, el hijo engendrado del Altísimo, fue profetizado para ser resucitado de entre los muertos. Sin precedentes en la historia humana, porque ningún otro hombre, ni ningún otro hombre israelita era sin pecado o resucitado de entre los muertos. Jesucristo fue la perfecta Palabra hecha en un hombre: </w:t>
      </w:r>
      <w:r w:rsidRPr="004D0152">
        <w:rPr>
          <w:b/>
          <w:lang w:val="es-ES_tradnl"/>
        </w:rPr>
        <w:t>Salmos 40:7</w:t>
      </w:r>
      <w:r w:rsidRPr="00364EB1">
        <w:rPr>
          <w:lang w:val="es-ES_tradnl"/>
        </w:rPr>
        <w:t>).</w:t>
      </w:r>
    </w:p>
    <w:p w14:paraId="2F41102E" w14:textId="77777777" w:rsidR="00364EB1" w:rsidRPr="00364EB1" w:rsidRDefault="00364EB1" w:rsidP="004D0152">
      <w:pPr>
        <w:pStyle w:val="NoSpacing"/>
        <w:rPr>
          <w:lang w:val="es-ES_tradnl"/>
        </w:rPr>
      </w:pPr>
    </w:p>
    <w:p w14:paraId="6E168DA6" w14:textId="77777777" w:rsidR="00364EB1" w:rsidRPr="004D0152" w:rsidRDefault="00364EB1" w:rsidP="004D0152">
      <w:pPr>
        <w:pStyle w:val="NoSpacing"/>
        <w:rPr>
          <w:b/>
          <w:lang w:val="es-ES_tradnl"/>
        </w:rPr>
      </w:pPr>
      <w:r w:rsidRPr="004D0152">
        <w:rPr>
          <w:b/>
          <w:lang w:val="es-ES_tradnl"/>
        </w:rPr>
        <w:t xml:space="preserve">Baruch 2:30 Porque yo sé que no me </w:t>
      </w:r>
      <w:proofErr w:type="spellStart"/>
      <w:r w:rsidRPr="004D0152">
        <w:rPr>
          <w:b/>
          <w:lang w:val="es-ES_tradnl"/>
        </w:rPr>
        <w:t>há</w:t>
      </w:r>
      <w:proofErr w:type="spellEnd"/>
      <w:r w:rsidRPr="004D0152">
        <w:rPr>
          <w:b/>
          <w:lang w:val="es-ES_tradnl"/>
        </w:rPr>
        <w:t xml:space="preserve"> de </w:t>
      </w:r>
      <w:proofErr w:type="spellStart"/>
      <w:r w:rsidRPr="004D0152">
        <w:rPr>
          <w:b/>
          <w:lang w:val="es-ES_tradnl"/>
        </w:rPr>
        <w:t>oyr</w:t>
      </w:r>
      <w:proofErr w:type="spellEnd"/>
      <w:r w:rsidRPr="004D0152">
        <w:rPr>
          <w:b/>
          <w:lang w:val="es-ES_tradnl"/>
        </w:rPr>
        <w:t xml:space="preserve">, porque son pueblo de dura cerviz: </w:t>
      </w:r>
      <w:proofErr w:type="spellStart"/>
      <w:r w:rsidRPr="004D0152">
        <w:rPr>
          <w:b/>
          <w:lang w:val="es-ES_tradnl"/>
        </w:rPr>
        <w:t>mas</w:t>
      </w:r>
      <w:proofErr w:type="spellEnd"/>
      <w:r w:rsidRPr="004D0152">
        <w:rPr>
          <w:b/>
          <w:lang w:val="es-ES_tradnl"/>
        </w:rPr>
        <w:t xml:space="preserve"> en la tierra de su </w:t>
      </w:r>
      <w:proofErr w:type="spellStart"/>
      <w:r w:rsidRPr="004D0152">
        <w:rPr>
          <w:b/>
          <w:lang w:val="es-ES_tradnl"/>
        </w:rPr>
        <w:t>captiverio</w:t>
      </w:r>
      <w:proofErr w:type="spellEnd"/>
      <w:r w:rsidRPr="004D0152">
        <w:rPr>
          <w:b/>
          <w:lang w:val="es-ES_tradnl"/>
        </w:rPr>
        <w:t xml:space="preserve"> </w:t>
      </w:r>
      <w:proofErr w:type="spellStart"/>
      <w:r w:rsidRPr="004D0152">
        <w:rPr>
          <w:b/>
          <w:lang w:val="es-ES_tradnl"/>
        </w:rPr>
        <w:t>bolverán</w:t>
      </w:r>
      <w:proofErr w:type="spellEnd"/>
      <w:r w:rsidRPr="004D0152">
        <w:rPr>
          <w:b/>
          <w:lang w:val="es-ES_tradnl"/>
        </w:rPr>
        <w:t xml:space="preserve"> á su </w:t>
      </w:r>
      <w:proofErr w:type="spellStart"/>
      <w:r w:rsidRPr="004D0152">
        <w:rPr>
          <w:b/>
          <w:lang w:val="es-ES_tradnl"/>
        </w:rPr>
        <w:t>corazon</w:t>
      </w:r>
      <w:proofErr w:type="spellEnd"/>
      <w:r w:rsidRPr="004D0152">
        <w:rPr>
          <w:b/>
          <w:lang w:val="es-ES_tradnl"/>
        </w:rPr>
        <w:t>.</w:t>
      </w:r>
    </w:p>
    <w:p w14:paraId="72450A72" w14:textId="77777777" w:rsidR="00364EB1" w:rsidRPr="00364EB1" w:rsidRDefault="00364EB1" w:rsidP="004D0152">
      <w:pPr>
        <w:pStyle w:val="NoSpacing"/>
        <w:rPr>
          <w:lang w:val="es-ES_tradnl"/>
        </w:rPr>
      </w:pPr>
    </w:p>
    <w:p w14:paraId="5DAE9C0B" w14:textId="77777777" w:rsidR="00364EB1" w:rsidRPr="004D0152" w:rsidRDefault="00364EB1" w:rsidP="004D0152">
      <w:pPr>
        <w:pStyle w:val="NoSpacing"/>
        <w:rPr>
          <w:b/>
          <w:lang w:val="es-ES_tradnl"/>
        </w:rPr>
      </w:pPr>
      <w:r w:rsidRPr="004D0152">
        <w:rPr>
          <w:b/>
          <w:lang w:val="es-ES_tradnl"/>
        </w:rPr>
        <w:t xml:space="preserve">Daniel 9:12 Y él ha verificado su palabra que habló sobre nosotros, y sobre nuestros jueces que nos gobernaron, trayendo sobre nosotros tan grande mal; que nunca </w:t>
      </w:r>
      <w:proofErr w:type="spellStart"/>
      <w:r w:rsidRPr="004D0152">
        <w:rPr>
          <w:b/>
          <w:lang w:val="es-ES_tradnl"/>
        </w:rPr>
        <w:t>fué</w:t>
      </w:r>
      <w:proofErr w:type="spellEnd"/>
      <w:r w:rsidRPr="004D0152">
        <w:rPr>
          <w:b/>
          <w:lang w:val="es-ES_tradnl"/>
        </w:rPr>
        <w:t xml:space="preserve"> hecho debajo del cielo como el que </w:t>
      </w:r>
      <w:proofErr w:type="spellStart"/>
      <w:r w:rsidRPr="004D0152">
        <w:rPr>
          <w:b/>
          <w:lang w:val="es-ES_tradnl"/>
        </w:rPr>
        <w:t>fué</w:t>
      </w:r>
      <w:proofErr w:type="spellEnd"/>
      <w:r w:rsidRPr="004D0152">
        <w:rPr>
          <w:b/>
          <w:lang w:val="es-ES_tradnl"/>
        </w:rPr>
        <w:t xml:space="preserve"> hecho en </w:t>
      </w:r>
      <w:proofErr w:type="spellStart"/>
      <w:r w:rsidRPr="004D0152">
        <w:rPr>
          <w:b/>
          <w:lang w:val="es-ES_tradnl"/>
        </w:rPr>
        <w:t>Jerusalem</w:t>
      </w:r>
      <w:proofErr w:type="spellEnd"/>
      <w:r w:rsidRPr="004D0152">
        <w:rPr>
          <w:b/>
          <w:lang w:val="es-ES_tradnl"/>
        </w:rPr>
        <w:t>.</w:t>
      </w:r>
    </w:p>
    <w:p w14:paraId="0EA529BE" w14:textId="77777777" w:rsidR="00364EB1" w:rsidRPr="00364EB1" w:rsidRDefault="00364EB1" w:rsidP="004D0152">
      <w:pPr>
        <w:pStyle w:val="NoSpacing"/>
        <w:rPr>
          <w:lang w:val="es-ES_tradnl"/>
        </w:rPr>
      </w:pPr>
      <w:r w:rsidRPr="00364EB1">
        <w:rPr>
          <w:lang w:val="es-ES_tradnl"/>
        </w:rPr>
        <w:t xml:space="preserve">(Los verdaderos israelitas han sufrido más que cualquier otra nación en la tierra, incluyendo los impostores llamados </w:t>
      </w:r>
      <w:proofErr w:type="spellStart"/>
      <w:r w:rsidRPr="00364EB1">
        <w:rPr>
          <w:lang w:val="es-ES_tradnl"/>
        </w:rPr>
        <w:t>judios</w:t>
      </w:r>
      <w:proofErr w:type="spellEnd"/>
      <w:r w:rsidRPr="00364EB1">
        <w:rPr>
          <w:lang w:val="es-ES_tradnl"/>
        </w:rPr>
        <w:t xml:space="preserve"> que viven en la tierra de Israel y están controlando el planeta Tierra hoy en día.)</w:t>
      </w:r>
    </w:p>
    <w:p w14:paraId="713F0608" w14:textId="77777777" w:rsidR="00364EB1" w:rsidRPr="004D0152" w:rsidRDefault="00364EB1" w:rsidP="004D0152">
      <w:pPr>
        <w:pStyle w:val="NoSpacing"/>
        <w:rPr>
          <w:b/>
          <w:lang w:val="es-ES_tradnl"/>
        </w:rPr>
      </w:pPr>
      <w:r w:rsidRPr="004D0152">
        <w:rPr>
          <w:b/>
          <w:lang w:val="es-ES_tradnl"/>
        </w:rPr>
        <w:t xml:space="preserve">:13 Según está escrito en la ley de Moisés, todo </w:t>
      </w:r>
      <w:proofErr w:type="spellStart"/>
      <w:r w:rsidRPr="004D0152">
        <w:rPr>
          <w:b/>
          <w:lang w:val="es-ES_tradnl"/>
        </w:rPr>
        <w:t>aqueste</w:t>
      </w:r>
      <w:proofErr w:type="spellEnd"/>
      <w:r w:rsidRPr="004D0152">
        <w:rPr>
          <w:b/>
          <w:lang w:val="es-ES_tradnl"/>
        </w:rPr>
        <w:t xml:space="preserve"> mal vino sobre nosotros: y no hemos rogado </w:t>
      </w:r>
      <w:proofErr w:type="spellStart"/>
      <w:r w:rsidRPr="004D0152">
        <w:rPr>
          <w:b/>
          <w:lang w:val="es-ES_tradnl"/>
        </w:rPr>
        <w:t>á</w:t>
      </w:r>
      <w:proofErr w:type="spellEnd"/>
      <w:r w:rsidRPr="004D0152">
        <w:rPr>
          <w:b/>
          <w:lang w:val="es-ES_tradnl"/>
        </w:rPr>
        <w:t xml:space="preserve"> la faz de Jehová nuestro Dios, para convertirnos de nuestras maldades, y entender tu verdad.</w:t>
      </w:r>
    </w:p>
    <w:p w14:paraId="19D760F6" w14:textId="77777777" w:rsidR="00364EB1" w:rsidRPr="00364EB1" w:rsidRDefault="00364EB1" w:rsidP="004D0152">
      <w:pPr>
        <w:pStyle w:val="NoSpacing"/>
        <w:rPr>
          <w:lang w:val="es-ES_tradnl"/>
        </w:rPr>
      </w:pPr>
    </w:p>
    <w:p w14:paraId="76AF812D" w14:textId="77777777" w:rsidR="00364EB1" w:rsidRPr="004D0152" w:rsidRDefault="00364EB1" w:rsidP="004D0152">
      <w:pPr>
        <w:pStyle w:val="NoSpacing"/>
        <w:rPr>
          <w:b/>
          <w:lang w:val="es-ES_tradnl"/>
        </w:rPr>
      </w:pPr>
      <w:r w:rsidRPr="004D0152">
        <w:rPr>
          <w:b/>
          <w:lang w:val="es-ES_tradnl"/>
        </w:rPr>
        <w:t>Deuteronomio 4:30 Cuando estuviereis en angustia, y te alcanzaren todas estas cosas, si en los postreros días TE VOLVIERES á Jehová tu Dios, y oyeres su voz;</w:t>
      </w:r>
    </w:p>
    <w:p w14:paraId="45FB83F3" w14:textId="77777777" w:rsidR="00364EB1" w:rsidRPr="004D0152" w:rsidRDefault="00364EB1" w:rsidP="004D0152">
      <w:pPr>
        <w:pStyle w:val="NoSpacing"/>
        <w:rPr>
          <w:b/>
          <w:lang w:val="es-ES_tradnl"/>
        </w:rPr>
      </w:pPr>
      <w:r w:rsidRPr="004D0152">
        <w:rPr>
          <w:b/>
          <w:lang w:val="es-ES_tradnl"/>
        </w:rPr>
        <w:t>:31 Porque Dios misericordioso es Jehová tu Dios; no te dejará, ni te destruirá, ni se olvidará del pacto de tus padres que les juró.</w:t>
      </w:r>
    </w:p>
    <w:p w14:paraId="5D01CAA1" w14:textId="77777777" w:rsidR="00364EB1" w:rsidRPr="00364EB1" w:rsidRDefault="00364EB1" w:rsidP="004D0152">
      <w:pPr>
        <w:pStyle w:val="NoSpacing"/>
        <w:rPr>
          <w:lang w:val="es-ES_tradnl"/>
        </w:rPr>
      </w:pPr>
    </w:p>
    <w:p w14:paraId="28C77C06" w14:textId="77777777" w:rsidR="00364EB1" w:rsidRPr="004D0152" w:rsidRDefault="00364EB1" w:rsidP="004D0152">
      <w:pPr>
        <w:pStyle w:val="NoSpacing"/>
        <w:rPr>
          <w:b/>
          <w:lang w:val="es-ES_tradnl"/>
        </w:rPr>
      </w:pPr>
      <w:proofErr w:type="spellStart"/>
      <w:r w:rsidRPr="004D0152">
        <w:rPr>
          <w:b/>
          <w:lang w:val="es-ES_tradnl"/>
        </w:rPr>
        <w:t>IIIIEsdras</w:t>
      </w:r>
      <w:proofErr w:type="spellEnd"/>
      <w:r w:rsidRPr="004D0152">
        <w:rPr>
          <w:b/>
          <w:lang w:val="es-ES_tradnl"/>
        </w:rPr>
        <w:t xml:space="preserve"> 6:21 Los niños de un año hablarán con sus </w:t>
      </w:r>
      <w:proofErr w:type="spellStart"/>
      <w:r w:rsidRPr="004D0152">
        <w:rPr>
          <w:b/>
          <w:lang w:val="es-ES_tradnl"/>
        </w:rPr>
        <w:t>bozes</w:t>
      </w:r>
      <w:proofErr w:type="spellEnd"/>
      <w:r w:rsidRPr="004D0152">
        <w:rPr>
          <w:b/>
          <w:lang w:val="es-ES_tradnl"/>
        </w:rPr>
        <w:t xml:space="preserve">, y las </w:t>
      </w:r>
      <w:proofErr w:type="spellStart"/>
      <w:r w:rsidRPr="004D0152">
        <w:rPr>
          <w:b/>
          <w:lang w:val="es-ES_tradnl"/>
        </w:rPr>
        <w:t>mugeres</w:t>
      </w:r>
      <w:proofErr w:type="spellEnd"/>
      <w:r w:rsidRPr="004D0152">
        <w:rPr>
          <w:b/>
          <w:lang w:val="es-ES_tradnl"/>
        </w:rPr>
        <w:t xml:space="preserve"> preñadas parirán las criaturas de tres o cuatro meses, y </w:t>
      </w:r>
      <w:proofErr w:type="spellStart"/>
      <w:r w:rsidRPr="004D0152">
        <w:rPr>
          <w:b/>
          <w:lang w:val="es-ES_tradnl"/>
        </w:rPr>
        <w:t>bivirán</w:t>
      </w:r>
      <w:proofErr w:type="spellEnd"/>
      <w:r w:rsidRPr="004D0152">
        <w:rPr>
          <w:b/>
          <w:lang w:val="es-ES_tradnl"/>
        </w:rPr>
        <w:t xml:space="preserve"> </w:t>
      </w:r>
      <w:proofErr w:type="spellStart"/>
      <w:r w:rsidRPr="004D0152">
        <w:rPr>
          <w:b/>
          <w:lang w:val="es-ES_tradnl"/>
        </w:rPr>
        <w:t>resuscitados</w:t>
      </w:r>
      <w:proofErr w:type="spellEnd"/>
      <w:r w:rsidRPr="004D0152">
        <w:rPr>
          <w:b/>
          <w:lang w:val="es-ES_tradnl"/>
        </w:rPr>
        <w:t>.</w:t>
      </w:r>
    </w:p>
    <w:p w14:paraId="07EDBD7D" w14:textId="77777777" w:rsidR="00364EB1" w:rsidRPr="00364EB1" w:rsidRDefault="00364EB1" w:rsidP="004D0152">
      <w:pPr>
        <w:pStyle w:val="NoSpacing"/>
        <w:rPr>
          <w:lang w:val="es-ES_tradnl"/>
        </w:rPr>
      </w:pPr>
    </w:p>
    <w:p w14:paraId="468B0694" w14:textId="77777777" w:rsidR="00364EB1" w:rsidRPr="004D0152" w:rsidRDefault="00364EB1" w:rsidP="004D0152">
      <w:pPr>
        <w:pStyle w:val="NoSpacing"/>
        <w:rPr>
          <w:b/>
          <w:lang w:val="es-ES_tradnl"/>
        </w:rPr>
      </w:pPr>
      <w:r w:rsidRPr="004D0152">
        <w:rPr>
          <w:b/>
          <w:lang w:val="es-ES_tradnl"/>
        </w:rPr>
        <w:t xml:space="preserve">Apocalipsis 11:8 Y sus cuerpos serán echados en las plazas de la grande ciudad, que espiritualmente es llamada Sodoma y Egipto, donde también nuestro Señor </w:t>
      </w:r>
      <w:proofErr w:type="spellStart"/>
      <w:r w:rsidRPr="004D0152">
        <w:rPr>
          <w:b/>
          <w:lang w:val="es-ES_tradnl"/>
        </w:rPr>
        <w:t>fué</w:t>
      </w:r>
      <w:proofErr w:type="spellEnd"/>
      <w:r w:rsidRPr="004D0152">
        <w:rPr>
          <w:b/>
          <w:lang w:val="es-ES_tradnl"/>
        </w:rPr>
        <w:t xml:space="preserve"> crucificado.</w:t>
      </w:r>
    </w:p>
    <w:p w14:paraId="5E882F02" w14:textId="77777777" w:rsidR="00364EB1" w:rsidRPr="00E76513" w:rsidRDefault="007E0F46" w:rsidP="004D0152">
      <w:pPr>
        <w:pStyle w:val="NoSpacing"/>
        <w:rPr>
          <w:lang w:val="es-ES_tradnl"/>
        </w:rPr>
      </w:pPr>
      <w:r>
        <w:rPr>
          <w:lang w:val="es-ES_tradnl"/>
        </w:rPr>
        <w:t xml:space="preserve">(Los </w:t>
      </w:r>
      <w:proofErr w:type="gramStart"/>
      <w:r>
        <w:rPr>
          <w:lang w:val="es-ES_tradnl"/>
        </w:rPr>
        <w:t>EEUU</w:t>
      </w:r>
      <w:proofErr w:type="gramEnd"/>
      <w:r w:rsidR="00364EB1" w:rsidRPr="00364EB1">
        <w:rPr>
          <w:lang w:val="es-ES_tradnl"/>
        </w:rPr>
        <w:t xml:space="preserve"> es irrefutablemente identificado y profetizado en la biblia, antes de que llegara a existir. </w:t>
      </w:r>
      <w:r w:rsidR="00364EB1" w:rsidRPr="00E76513">
        <w:rPr>
          <w:lang w:val="es-ES_tradnl"/>
        </w:rPr>
        <w:t>Llamado Sodoma</w:t>
      </w:r>
      <w:r>
        <w:rPr>
          <w:lang w:val="es-ES_tradnl"/>
        </w:rPr>
        <w:t xml:space="preserve"> espiritual</w:t>
      </w:r>
      <w:r w:rsidR="00364EB1" w:rsidRPr="00E76513">
        <w:rPr>
          <w:lang w:val="es-ES_tradnl"/>
        </w:rPr>
        <w:t>, porque Los Estados Unidos acepta, promueve y cultiva la homosexualidad, aunque es un pecado abominable de acuerdo con Dios, sin embargo dec</w:t>
      </w:r>
      <w:r w:rsidR="004D0152">
        <w:rPr>
          <w:lang w:val="es-ES_tradnl"/>
        </w:rPr>
        <w:t xml:space="preserve">lara "In </w:t>
      </w:r>
      <w:proofErr w:type="spellStart"/>
      <w:r w:rsidR="004D0152">
        <w:rPr>
          <w:lang w:val="es-ES_tradnl"/>
        </w:rPr>
        <w:t>God</w:t>
      </w:r>
      <w:proofErr w:type="spellEnd"/>
      <w:r w:rsidR="004D0152">
        <w:rPr>
          <w:lang w:val="es-ES_tradnl"/>
        </w:rPr>
        <w:t xml:space="preserve"> </w:t>
      </w:r>
      <w:proofErr w:type="spellStart"/>
      <w:r w:rsidR="004D0152">
        <w:rPr>
          <w:lang w:val="es-ES_tradnl"/>
        </w:rPr>
        <w:t>We</w:t>
      </w:r>
      <w:proofErr w:type="spellEnd"/>
      <w:r w:rsidR="004D0152">
        <w:rPr>
          <w:lang w:val="es-ES_tradnl"/>
        </w:rPr>
        <w:t xml:space="preserve"> Trust" [En Dios </w:t>
      </w:r>
      <w:r w:rsidR="00364EB1" w:rsidRPr="00E76513">
        <w:rPr>
          <w:lang w:val="es-ES_tradnl"/>
        </w:rPr>
        <w:t xml:space="preserve">Confiamos]. </w:t>
      </w:r>
      <w:r w:rsidR="004D0152">
        <w:rPr>
          <w:lang w:val="es-ES_tradnl"/>
        </w:rPr>
        <w:t xml:space="preserve"> </w:t>
      </w:r>
      <w:r w:rsidR="00364EB1" w:rsidRPr="00E76513">
        <w:rPr>
          <w:lang w:val="es-ES_tradnl"/>
        </w:rPr>
        <w:t>Es llamado Egipto espiritual</w:t>
      </w:r>
      <w:r>
        <w:rPr>
          <w:lang w:val="es-ES_tradnl"/>
        </w:rPr>
        <w:t xml:space="preserve"> tambi</w:t>
      </w:r>
      <w:r w:rsidRPr="007E0F46">
        <w:rPr>
          <w:lang w:val="es-ES_tradnl"/>
        </w:rPr>
        <w:t>é</w:t>
      </w:r>
      <w:r>
        <w:rPr>
          <w:lang w:val="es-ES_tradnl"/>
        </w:rPr>
        <w:t>n</w:t>
      </w:r>
      <w:r w:rsidR="00364EB1" w:rsidRPr="00E76513">
        <w:rPr>
          <w:lang w:val="es-ES_tradnl"/>
        </w:rPr>
        <w:t>, porque es abominable como el antiguo Egipto era, y América sigue muchas costumbres, idolatrías y la brujería del antiguo Egipto y la exalta, y también tiene los verdaderos israelitas en brutal esclavitud y la opresión como lo hicieron los antiguos Egipcios.)</w:t>
      </w:r>
    </w:p>
    <w:p w14:paraId="2980585D" w14:textId="77777777" w:rsidR="00364EB1" w:rsidRPr="00E76513" w:rsidRDefault="00364EB1" w:rsidP="004D0152">
      <w:pPr>
        <w:pStyle w:val="NoSpacing"/>
        <w:rPr>
          <w:lang w:val="es-ES_tradnl"/>
        </w:rPr>
      </w:pPr>
    </w:p>
    <w:p w14:paraId="3BCAAC32" w14:textId="77777777" w:rsidR="00364EB1" w:rsidRPr="004D0152" w:rsidRDefault="00364EB1" w:rsidP="004D0152">
      <w:pPr>
        <w:pStyle w:val="NoSpacing"/>
        <w:rPr>
          <w:b/>
          <w:lang w:val="es-ES_tradnl"/>
        </w:rPr>
      </w:pPr>
      <w:r w:rsidRPr="004D0152">
        <w:rPr>
          <w:b/>
          <w:lang w:val="es-ES_tradnl"/>
        </w:rPr>
        <w:t>Deuteronomio 28:29 Y palparás al mediodía, como palpa el ciego en la oscuridad, y no serás prosperado en tus caminos: y nunca serás sino oprimido y robado todos los días, y no habrá quien te salve.</w:t>
      </w:r>
    </w:p>
    <w:p w14:paraId="693CCDC8" w14:textId="77777777" w:rsidR="00364EB1" w:rsidRPr="00E76513" w:rsidRDefault="00364EB1" w:rsidP="004D0152">
      <w:pPr>
        <w:pStyle w:val="NoSpacing"/>
        <w:rPr>
          <w:lang w:val="es-ES_tradnl"/>
        </w:rPr>
      </w:pPr>
      <w:r w:rsidRPr="00E76513">
        <w:rPr>
          <w:lang w:val="es-ES_tradnl"/>
        </w:rPr>
        <w:t>[Como ovejas perdidas tenemos ninguna dirección, ni la unidad y existim</w:t>
      </w:r>
      <w:r w:rsidR="001F3BCE">
        <w:rPr>
          <w:lang w:val="es-ES_tradnl"/>
        </w:rPr>
        <w:t>os ciegamente y sin prosperidad,</w:t>
      </w:r>
      <w:r w:rsidRPr="00E76513">
        <w:rPr>
          <w:lang w:val="es-ES_tradnl"/>
        </w:rPr>
        <w:t xml:space="preserve"> rompiendo los mandamientos del SEÑOR</w:t>
      </w:r>
      <w:r w:rsidR="001F3BCE">
        <w:rPr>
          <w:lang w:val="es-ES_tradnl"/>
        </w:rPr>
        <w:t>.</w:t>
      </w:r>
      <w:r w:rsidRPr="00E76513">
        <w:rPr>
          <w:lang w:val="es-ES_tradnl"/>
        </w:rPr>
        <w:t xml:space="preserve"> Él no permite que podamos prosperar, ya sea una estrella del deporte o el hermano sin hogar; simplemente seguimos oprimidos y sufrimos </w:t>
      </w:r>
      <w:r w:rsidR="001F3BCE">
        <w:rPr>
          <w:lang w:val="es-ES_tradnl"/>
        </w:rPr>
        <w:t>d</w:t>
      </w:r>
      <w:r w:rsidRPr="00E76513">
        <w:rPr>
          <w:lang w:val="es-ES_tradnl"/>
        </w:rPr>
        <w:t xml:space="preserve">el racismo y la explotación, y ninguna persona ni líderes nos podemos </w:t>
      </w:r>
      <w:proofErr w:type="spellStart"/>
      <w:r w:rsidRPr="00E76513">
        <w:rPr>
          <w:lang w:val="es-ES_tradnl"/>
        </w:rPr>
        <w:t>librerar</w:t>
      </w:r>
      <w:proofErr w:type="spellEnd"/>
      <w:r w:rsidRPr="00E76513">
        <w:rPr>
          <w:lang w:val="es-ES_tradnl"/>
        </w:rPr>
        <w:t xml:space="preserve"> o salvar</w:t>
      </w:r>
      <w:r w:rsidR="001F3BCE">
        <w:rPr>
          <w:lang w:val="es-ES_tradnl"/>
        </w:rPr>
        <w:t>.  Tampoco</w:t>
      </w:r>
      <w:r w:rsidRPr="00E76513">
        <w:rPr>
          <w:lang w:val="es-ES_tradnl"/>
        </w:rPr>
        <w:t xml:space="preserve"> serán capaces de salvarnos. Cristo y el verdadero arrepentimiento (haciendo los mandamientos) es nuestra única esperanza para superar a nuestros sufrimientos legendarios, y nuestra pobreza y la desesperación:</w:t>
      </w:r>
    </w:p>
    <w:p w14:paraId="5CAF66C5" w14:textId="77777777" w:rsidR="00364EB1" w:rsidRPr="00E76513" w:rsidRDefault="00364EB1" w:rsidP="004D0152">
      <w:pPr>
        <w:pStyle w:val="NoSpacing"/>
        <w:rPr>
          <w:lang w:val="es-ES_tradnl"/>
        </w:rPr>
      </w:pPr>
    </w:p>
    <w:p w14:paraId="500669BC" w14:textId="77777777" w:rsidR="00364EB1" w:rsidRPr="004D0152" w:rsidRDefault="00364EB1" w:rsidP="004D0152">
      <w:pPr>
        <w:pStyle w:val="NoSpacing"/>
        <w:rPr>
          <w:b/>
          <w:lang w:val="es-ES_tradnl"/>
        </w:rPr>
      </w:pPr>
      <w:r w:rsidRPr="004D0152">
        <w:rPr>
          <w:b/>
          <w:lang w:val="es-ES_tradnl"/>
        </w:rPr>
        <w:lastRenderedPageBreak/>
        <w:t>Isaías 51:20 Tus hijos desmayaron, estuvieron tendidos en las encrucijadas de todos los caminos, como buey montaraz en la red, llenos del furor de Jehová, de la ira del Dios tuyo.</w:t>
      </w:r>
    </w:p>
    <w:p w14:paraId="211326CB" w14:textId="77777777" w:rsidR="00364EB1" w:rsidRPr="004D0152" w:rsidRDefault="00364EB1" w:rsidP="004D0152">
      <w:pPr>
        <w:pStyle w:val="NoSpacing"/>
        <w:rPr>
          <w:b/>
          <w:lang w:val="es-ES_tradnl"/>
        </w:rPr>
      </w:pPr>
      <w:r w:rsidRPr="004D0152">
        <w:rPr>
          <w:b/>
          <w:lang w:val="es-ES_tradnl"/>
        </w:rPr>
        <w:t>Mateo 11:12 Desde los días de Juan el Bautista hasta ahora, al reino de los cielos se hace fuerza, y los valientes lo arrebatan.</w:t>
      </w:r>
    </w:p>
    <w:p w14:paraId="76C3F6E2" w14:textId="77777777" w:rsidR="00364EB1" w:rsidRPr="00E76513" w:rsidRDefault="00364EB1" w:rsidP="004D0152">
      <w:pPr>
        <w:pStyle w:val="NoSpacing"/>
        <w:rPr>
          <w:lang w:val="es-ES_tradnl"/>
        </w:rPr>
      </w:pPr>
      <w:r w:rsidRPr="00E76513">
        <w:rPr>
          <w:lang w:val="es-ES_tradnl"/>
        </w:rPr>
        <w:t>(</w:t>
      </w:r>
      <w:proofErr w:type="gramStart"/>
      <w:r w:rsidRPr="00E76513">
        <w:rPr>
          <w:lang w:val="es-ES_tradnl"/>
        </w:rPr>
        <w:t>Exactamente como está escrito!</w:t>
      </w:r>
      <w:proofErr w:type="gramEnd"/>
      <w:r w:rsidRPr="00E76513">
        <w:rPr>
          <w:lang w:val="es-ES_tradnl"/>
        </w:rPr>
        <w:t>)]</w:t>
      </w:r>
    </w:p>
    <w:p w14:paraId="56E344B2" w14:textId="77777777" w:rsidR="00364EB1" w:rsidRPr="00E76513" w:rsidRDefault="00364EB1" w:rsidP="004D0152">
      <w:pPr>
        <w:pStyle w:val="NoSpacing"/>
        <w:rPr>
          <w:lang w:val="es-ES_tradnl"/>
        </w:rPr>
      </w:pPr>
    </w:p>
    <w:p w14:paraId="67CF3F99" w14:textId="77777777" w:rsidR="00364EB1" w:rsidRPr="00E76513" w:rsidRDefault="00364EB1" w:rsidP="004D0152">
      <w:pPr>
        <w:pStyle w:val="NoSpacing"/>
        <w:rPr>
          <w:lang w:val="es-ES_tradnl"/>
        </w:rPr>
      </w:pPr>
      <w:r w:rsidRPr="00E76513">
        <w:rPr>
          <w:lang w:val="es-ES_tradnl"/>
        </w:rPr>
        <w:t>La verdadera nación de Israel, castigados, oprimidos por nuestra desobediencia a la Palabra del Padre Celestial, a quienes nadie se preocupa ni aboga nuestra causa, ni siquiera nuestros supuestos líderes (un presidente negro del EEUU, Naciones Unidas, La Corte del Mundo o La Corte Internacional de Justicia, alcaldes, los pastores, los congresistas, políticos, etc.).  Pero estamos muy amados y recordado por el Padre Celestial, y Cristo/la Biblia:</w:t>
      </w:r>
    </w:p>
    <w:p w14:paraId="14C7AFBE" w14:textId="77777777" w:rsidR="00364EB1" w:rsidRPr="00E76513" w:rsidRDefault="00364EB1" w:rsidP="004D0152">
      <w:pPr>
        <w:pStyle w:val="NoSpacing"/>
        <w:rPr>
          <w:lang w:val="es-ES_tradnl"/>
        </w:rPr>
      </w:pPr>
    </w:p>
    <w:p w14:paraId="4BADD9B9" w14:textId="77777777" w:rsidR="00364EB1" w:rsidRPr="004D0152" w:rsidRDefault="00364EB1" w:rsidP="004D0152">
      <w:pPr>
        <w:pStyle w:val="NoSpacing"/>
        <w:rPr>
          <w:b/>
          <w:lang w:val="es-ES_tradnl"/>
        </w:rPr>
      </w:pPr>
      <w:r w:rsidRPr="004D0152">
        <w:rPr>
          <w:b/>
          <w:lang w:val="es-ES_tradnl"/>
        </w:rPr>
        <w:t>Daniel 12:9 Y dijo: Anda, Daniel, que estas palabras están cerradas y selladas hasta el tiempo del cumplimiento.</w:t>
      </w:r>
    </w:p>
    <w:p w14:paraId="678675E8" w14:textId="77777777" w:rsidR="00364EB1" w:rsidRPr="00E76513" w:rsidRDefault="00364EB1" w:rsidP="004D0152">
      <w:pPr>
        <w:pStyle w:val="NoSpacing"/>
        <w:rPr>
          <w:lang w:val="es-ES_tradnl"/>
        </w:rPr>
      </w:pPr>
      <w:r w:rsidRPr="00E76513">
        <w:rPr>
          <w:lang w:val="es-ES_tradnl"/>
        </w:rPr>
        <w:t>(La palabra de verdad que ha sido cerrada y sellada por casi 2.000 años, o simplemente desde el último verdadero discípulo murió, como fue profetizado está siendo entendido en estos últimos tiempos, y la verdad pondrá a reprobar todas las religiones/idolatrías y derribar cualquier MENTIRAS!)</w:t>
      </w:r>
    </w:p>
    <w:p w14:paraId="2C662E1C" w14:textId="77777777" w:rsidR="00364EB1" w:rsidRPr="00E76513" w:rsidRDefault="00364EB1" w:rsidP="004D0152">
      <w:pPr>
        <w:pStyle w:val="NoSpacing"/>
        <w:rPr>
          <w:lang w:val="es-ES_tradnl"/>
        </w:rPr>
      </w:pPr>
    </w:p>
    <w:p w14:paraId="6703A011" w14:textId="77777777" w:rsidR="00364EB1" w:rsidRPr="004D0152" w:rsidRDefault="00364EB1" w:rsidP="004D0152">
      <w:pPr>
        <w:pStyle w:val="NoSpacing"/>
        <w:rPr>
          <w:b/>
          <w:lang w:val="es-ES_tradnl"/>
        </w:rPr>
      </w:pPr>
      <w:proofErr w:type="spellStart"/>
      <w:r w:rsidRPr="004D0152">
        <w:rPr>
          <w:b/>
          <w:lang w:val="es-ES_tradnl"/>
        </w:rPr>
        <w:t>IIIIEsdras</w:t>
      </w:r>
      <w:proofErr w:type="spellEnd"/>
      <w:r w:rsidRPr="004D0152">
        <w:rPr>
          <w:b/>
          <w:lang w:val="es-ES_tradnl"/>
        </w:rPr>
        <w:t xml:space="preserve"> 6:28 Y la fe florecerá, y la </w:t>
      </w:r>
      <w:proofErr w:type="spellStart"/>
      <w:r w:rsidRPr="004D0152">
        <w:rPr>
          <w:b/>
          <w:lang w:val="es-ES_tradnl"/>
        </w:rPr>
        <w:t>corrupcion</w:t>
      </w:r>
      <w:proofErr w:type="spellEnd"/>
      <w:r w:rsidRPr="004D0152">
        <w:rPr>
          <w:b/>
          <w:lang w:val="es-ES_tradnl"/>
        </w:rPr>
        <w:t xml:space="preserve"> será vencida: la Verdad saldrá </w:t>
      </w:r>
      <w:proofErr w:type="spellStart"/>
      <w:r w:rsidRPr="004D0152">
        <w:rPr>
          <w:b/>
          <w:lang w:val="es-ES_tradnl"/>
        </w:rPr>
        <w:t>á</w:t>
      </w:r>
      <w:proofErr w:type="spellEnd"/>
      <w:r w:rsidRPr="004D0152">
        <w:rPr>
          <w:b/>
          <w:lang w:val="es-ES_tradnl"/>
        </w:rPr>
        <w:t xml:space="preserve"> luz, la </w:t>
      </w:r>
      <w:proofErr w:type="spellStart"/>
      <w:r w:rsidRPr="004D0152">
        <w:rPr>
          <w:b/>
          <w:lang w:val="es-ES_tradnl"/>
        </w:rPr>
        <w:t>qual</w:t>
      </w:r>
      <w:proofErr w:type="spellEnd"/>
      <w:r w:rsidRPr="004D0152">
        <w:rPr>
          <w:b/>
          <w:lang w:val="es-ES_tradnl"/>
        </w:rPr>
        <w:t xml:space="preserve"> tanto tiempo ha estado sin fruto.</w:t>
      </w:r>
    </w:p>
    <w:p w14:paraId="11209959" w14:textId="77777777" w:rsidR="00364EB1" w:rsidRPr="00E76513" w:rsidRDefault="00364EB1" w:rsidP="004D0152">
      <w:pPr>
        <w:pStyle w:val="NoSpacing"/>
        <w:rPr>
          <w:lang w:val="es-ES_tradnl"/>
        </w:rPr>
      </w:pPr>
      <w:r w:rsidRPr="00E76513">
        <w:rPr>
          <w:lang w:val="es-ES_tradnl"/>
        </w:rPr>
        <w:t>[2Tesalonicenses 2:7-12]</w:t>
      </w:r>
    </w:p>
    <w:p w14:paraId="2AA7B7C3" w14:textId="77777777" w:rsidR="00364EB1" w:rsidRPr="00E76513" w:rsidRDefault="00364EB1" w:rsidP="004D0152">
      <w:pPr>
        <w:pStyle w:val="NoSpacing"/>
        <w:rPr>
          <w:lang w:val="es-ES_tradnl"/>
        </w:rPr>
      </w:pPr>
    </w:p>
    <w:p w14:paraId="7F4171CD" w14:textId="77777777" w:rsidR="00364EB1" w:rsidRPr="004D0152" w:rsidRDefault="00364EB1" w:rsidP="004D0152">
      <w:pPr>
        <w:pStyle w:val="NoSpacing"/>
        <w:rPr>
          <w:b/>
          <w:lang w:val="es-ES_tradnl"/>
        </w:rPr>
      </w:pPr>
      <w:r w:rsidRPr="004D0152">
        <w:rPr>
          <w:b/>
          <w:lang w:val="es-ES_tradnl"/>
        </w:rPr>
        <w:t xml:space="preserve">Lucas 21:24 Y caerán á filo de espada, y serán llevados cautivos </w:t>
      </w:r>
      <w:proofErr w:type="spellStart"/>
      <w:r w:rsidRPr="004D0152">
        <w:rPr>
          <w:b/>
          <w:lang w:val="es-ES_tradnl"/>
        </w:rPr>
        <w:t>á</w:t>
      </w:r>
      <w:proofErr w:type="spellEnd"/>
      <w:r w:rsidRPr="004D0152">
        <w:rPr>
          <w:b/>
          <w:lang w:val="es-ES_tradnl"/>
        </w:rPr>
        <w:t xml:space="preserve"> todas las naciones: y </w:t>
      </w:r>
      <w:proofErr w:type="spellStart"/>
      <w:r w:rsidRPr="004D0152">
        <w:rPr>
          <w:b/>
          <w:lang w:val="es-ES_tradnl"/>
        </w:rPr>
        <w:t>Jerusalem</w:t>
      </w:r>
      <w:proofErr w:type="spellEnd"/>
      <w:r w:rsidRPr="004D0152">
        <w:rPr>
          <w:b/>
          <w:lang w:val="es-ES_tradnl"/>
        </w:rPr>
        <w:t xml:space="preserve"> será hollada de las gentes, hasta que los tiempos de las gentes sean cumplidos.</w:t>
      </w:r>
    </w:p>
    <w:p w14:paraId="0CB7CDFF" w14:textId="77777777" w:rsidR="00364EB1" w:rsidRPr="00E76513" w:rsidRDefault="00364EB1" w:rsidP="004D0152">
      <w:pPr>
        <w:pStyle w:val="NoSpacing"/>
        <w:rPr>
          <w:lang w:val="es-ES_tradnl"/>
        </w:rPr>
      </w:pPr>
      <w:r w:rsidRPr="00E76513">
        <w:rPr>
          <w:lang w:val="es-ES_tradnl"/>
        </w:rPr>
        <w:t xml:space="preserve">(Profecía de los verdaderos israelitas [los llamados negros y los indígenas, y nuestros hermanos esparcidos], que </w:t>
      </w:r>
      <w:proofErr w:type="spellStart"/>
      <w:r w:rsidRPr="00E76513">
        <w:rPr>
          <w:lang w:val="es-ES_tradnl"/>
        </w:rPr>
        <w:t>caeron</w:t>
      </w:r>
      <w:proofErr w:type="spellEnd"/>
      <w:r w:rsidRPr="00E76513">
        <w:rPr>
          <w:lang w:val="es-ES_tradnl"/>
        </w:rPr>
        <w:t xml:space="preserve"> en el 70 </w:t>
      </w:r>
      <w:proofErr w:type="spellStart"/>
      <w:r w:rsidRPr="00E76513">
        <w:rPr>
          <w:lang w:val="es-ES_tradnl"/>
        </w:rPr>
        <w:t>dC</w:t>
      </w:r>
      <w:proofErr w:type="spellEnd"/>
      <w:r w:rsidRPr="00E76513">
        <w:rPr>
          <w:lang w:val="es-ES_tradnl"/>
        </w:rPr>
        <w:t xml:space="preserve"> por la espada de los Romanos / Edomitas. Los verdaderos israelitas están ahora dispersos en todos los países SINO Israel, y no son israelitas [los llamados </w:t>
      </w:r>
      <w:proofErr w:type="spellStart"/>
      <w:r w:rsidRPr="00E76513">
        <w:rPr>
          <w:lang w:val="es-ES_tradnl"/>
        </w:rPr>
        <w:t>judios</w:t>
      </w:r>
      <w:proofErr w:type="spellEnd"/>
      <w:r w:rsidRPr="00E76513">
        <w:rPr>
          <w:lang w:val="es-ES_tradnl"/>
        </w:rPr>
        <w:t xml:space="preserve"> y árabes] que controlan y hacen lo que quieran en la tierra de Israel hasta que el tiempo de los gentiles para gobernar se cumpla.)</w:t>
      </w:r>
    </w:p>
    <w:p w14:paraId="02666151" w14:textId="77777777" w:rsidR="00364EB1" w:rsidRPr="00E76513" w:rsidRDefault="00364EB1" w:rsidP="004D0152">
      <w:pPr>
        <w:pStyle w:val="NoSpacing"/>
        <w:rPr>
          <w:lang w:val="es-ES_tradnl"/>
        </w:rPr>
      </w:pPr>
    </w:p>
    <w:p w14:paraId="2CB02450" w14:textId="77777777" w:rsidR="00364EB1" w:rsidRPr="004D0152" w:rsidRDefault="00364EB1" w:rsidP="004D0152">
      <w:pPr>
        <w:pStyle w:val="NoSpacing"/>
        <w:rPr>
          <w:b/>
          <w:lang w:val="es-ES_tradnl"/>
        </w:rPr>
      </w:pPr>
      <w:r w:rsidRPr="004D0152">
        <w:rPr>
          <w:b/>
          <w:lang w:val="es-ES_tradnl"/>
        </w:rPr>
        <w:t xml:space="preserve">Isaías 11:11 Asimismo acontecerá en aquel tiempo, que Jehová tornará </w:t>
      </w:r>
      <w:proofErr w:type="spellStart"/>
      <w:r w:rsidRPr="004D0152">
        <w:rPr>
          <w:b/>
          <w:lang w:val="es-ES_tradnl"/>
        </w:rPr>
        <w:t>á</w:t>
      </w:r>
      <w:proofErr w:type="spellEnd"/>
      <w:r w:rsidRPr="004D0152">
        <w:rPr>
          <w:b/>
          <w:lang w:val="es-ES_tradnl"/>
        </w:rPr>
        <w:t xml:space="preserve"> poner otra vez su mano para poseer las reliquias de su pueblo que fueron dejadas de </w:t>
      </w:r>
      <w:proofErr w:type="spellStart"/>
      <w:r w:rsidRPr="004D0152">
        <w:rPr>
          <w:b/>
          <w:lang w:val="es-ES_tradnl"/>
        </w:rPr>
        <w:t>Assur</w:t>
      </w:r>
      <w:proofErr w:type="spellEnd"/>
      <w:r w:rsidRPr="004D0152">
        <w:rPr>
          <w:b/>
          <w:lang w:val="es-ES_tradnl"/>
        </w:rPr>
        <w:t xml:space="preserve">, y de Egipto, y de </w:t>
      </w:r>
      <w:proofErr w:type="spellStart"/>
      <w:r w:rsidRPr="004D0152">
        <w:rPr>
          <w:b/>
          <w:lang w:val="es-ES_tradnl"/>
        </w:rPr>
        <w:t>Parthia</w:t>
      </w:r>
      <w:proofErr w:type="spellEnd"/>
      <w:r w:rsidRPr="004D0152">
        <w:rPr>
          <w:b/>
          <w:lang w:val="es-ES_tradnl"/>
        </w:rPr>
        <w:t xml:space="preserve">, y de Etiopía, y de Persia, y de Caldea, y de </w:t>
      </w:r>
      <w:proofErr w:type="spellStart"/>
      <w:r w:rsidRPr="004D0152">
        <w:rPr>
          <w:b/>
          <w:lang w:val="es-ES_tradnl"/>
        </w:rPr>
        <w:t>Amath</w:t>
      </w:r>
      <w:proofErr w:type="spellEnd"/>
      <w:r w:rsidRPr="004D0152">
        <w:rPr>
          <w:b/>
          <w:lang w:val="es-ES_tradnl"/>
        </w:rPr>
        <w:t>, y de las Islas de la mar.</w:t>
      </w:r>
    </w:p>
    <w:p w14:paraId="7C6DDA44" w14:textId="77777777" w:rsidR="00364EB1" w:rsidRPr="004D0152" w:rsidRDefault="00364EB1" w:rsidP="004D0152">
      <w:pPr>
        <w:pStyle w:val="NoSpacing"/>
        <w:rPr>
          <w:b/>
          <w:lang w:val="es-ES_tradnl"/>
        </w:rPr>
      </w:pPr>
      <w:r w:rsidRPr="004D0152">
        <w:rPr>
          <w:b/>
          <w:lang w:val="es-ES_tradnl"/>
        </w:rPr>
        <w:t xml:space="preserve">:12 Y levantará pendón </w:t>
      </w:r>
      <w:proofErr w:type="spellStart"/>
      <w:r w:rsidRPr="004D0152">
        <w:rPr>
          <w:b/>
          <w:lang w:val="es-ES_tradnl"/>
        </w:rPr>
        <w:t>á</w:t>
      </w:r>
      <w:proofErr w:type="spellEnd"/>
      <w:r w:rsidRPr="004D0152">
        <w:rPr>
          <w:b/>
          <w:lang w:val="es-ES_tradnl"/>
        </w:rPr>
        <w:t xml:space="preserve"> las gentes, y juntará los desterrados de Israel, y reunirá los esparcidos de Judá de los cuatro cantones de la tierra.</w:t>
      </w:r>
    </w:p>
    <w:p w14:paraId="1D5B654E" w14:textId="77777777" w:rsidR="00364EB1" w:rsidRPr="00E76513" w:rsidRDefault="00364EB1" w:rsidP="004D0152">
      <w:pPr>
        <w:pStyle w:val="NoSpacing"/>
        <w:rPr>
          <w:lang w:val="es-ES_tradnl"/>
        </w:rPr>
      </w:pPr>
      <w:r w:rsidRPr="00E76513">
        <w:rPr>
          <w:lang w:val="es-ES_tradnl"/>
        </w:rPr>
        <w:t>(Pendón / Cristo es el estándar utilizado por el Padre Celestial profetizado, que vino, y continua como el Esp</w:t>
      </w:r>
      <w:r w:rsidR="00933F5E" w:rsidRPr="00E76513">
        <w:rPr>
          <w:lang w:val="es-ES_tradnl"/>
        </w:rPr>
        <w:t>í</w:t>
      </w:r>
      <w:r w:rsidRPr="00E76513">
        <w:rPr>
          <w:lang w:val="es-ES_tradnl"/>
        </w:rPr>
        <w:t>ritu Santo en estos últimos días para reunir a Sus verdaderas ovejas de Israel esparcido por toda la tierra.  Y a nosotros marginados no deseados y menospreciados dondequiera que estemos.)</w:t>
      </w:r>
    </w:p>
    <w:p w14:paraId="564A2BE3" w14:textId="77777777" w:rsidR="00364EB1" w:rsidRPr="00E76513" w:rsidRDefault="00364EB1" w:rsidP="004D0152">
      <w:pPr>
        <w:pStyle w:val="NoSpacing"/>
        <w:rPr>
          <w:lang w:val="es-ES_tradnl"/>
        </w:rPr>
      </w:pPr>
    </w:p>
    <w:p w14:paraId="76829966" w14:textId="77777777" w:rsidR="00364EB1" w:rsidRPr="00E76513" w:rsidRDefault="00E76513" w:rsidP="004D0152">
      <w:pPr>
        <w:pStyle w:val="NoSpacing"/>
        <w:rPr>
          <w:lang w:val="es-ES_tradnl"/>
        </w:rPr>
      </w:pPr>
      <w:r w:rsidRPr="00E76513">
        <w:rPr>
          <w:b/>
          <w:bCs/>
          <w:lang w:val="es-ES_tradnl"/>
        </w:rPr>
        <w:t xml:space="preserve">Baruch 4:37 He </w:t>
      </w:r>
      <w:proofErr w:type="spellStart"/>
      <w:r w:rsidRPr="00E76513">
        <w:rPr>
          <w:b/>
          <w:bCs/>
          <w:lang w:val="es-ES_tradnl"/>
        </w:rPr>
        <w:t>aqui</w:t>
      </w:r>
      <w:proofErr w:type="spellEnd"/>
      <w:r w:rsidRPr="00E76513">
        <w:rPr>
          <w:b/>
          <w:bCs/>
          <w:lang w:val="es-ES_tradnl"/>
        </w:rPr>
        <w:t xml:space="preserve"> que tus hijos que </w:t>
      </w:r>
      <w:proofErr w:type="spellStart"/>
      <w:r w:rsidRPr="00E76513">
        <w:rPr>
          <w:b/>
          <w:bCs/>
          <w:lang w:val="es-ES_tradnl"/>
        </w:rPr>
        <w:t>embiaste</w:t>
      </w:r>
      <w:proofErr w:type="spellEnd"/>
      <w:r w:rsidRPr="00E76513">
        <w:rPr>
          <w:b/>
          <w:bCs/>
          <w:lang w:val="es-ES_tradnl"/>
        </w:rPr>
        <w:t xml:space="preserve"> vienen juntos de oriente </w:t>
      </w:r>
      <w:proofErr w:type="spellStart"/>
      <w:r w:rsidR="004D0152" w:rsidRPr="00E76513">
        <w:rPr>
          <w:lang w:val="es-ES_tradnl"/>
        </w:rPr>
        <w:t>á</w:t>
      </w:r>
      <w:r w:rsidRPr="00E76513">
        <w:rPr>
          <w:b/>
          <w:bCs/>
          <w:lang w:val="es-ES_tradnl"/>
        </w:rPr>
        <w:t>l</w:t>
      </w:r>
      <w:proofErr w:type="spellEnd"/>
      <w:r w:rsidRPr="00E76513">
        <w:rPr>
          <w:b/>
          <w:bCs/>
          <w:lang w:val="es-ES_tradnl"/>
        </w:rPr>
        <w:t xml:space="preserve"> Occidente </w:t>
      </w:r>
      <w:proofErr w:type="spellStart"/>
      <w:r w:rsidRPr="00E76513">
        <w:rPr>
          <w:b/>
          <w:bCs/>
          <w:lang w:val="es-ES_tradnl"/>
        </w:rPr>
        <w:t>alegrandose</w:t>
      </w:r>
      <w:proofErr w:type="spellEnd"/>
      <w:r w:rsidRPr="00E76513">
        <w:rPr>
          <w:b/>
          <w:bCs/>
          <w:lang w:val="es-ES_tradnl"/>
        </w:rPr>
        <w:t xml:space="preserve"> en la palabra del Santo con gloria de Dios.</w:t>
      </w:r>
    </w:p>
    <w:p w14:paraId="0B43DA84" w14:textId="77777777" w:rsidR="00364EB1" w:rsidRPr="00E76513" w:rsidRDefault="00364EB1" w:rsidP="004D0152">
      <w:pPr>
        <w:pStyle w:val="NoSpacing"/>
        <w:rPr>
          <w:lang w:val="es-ES_tradnl"/>
        </w:rPr>
      </w:pPr>
      <w:r w:rsidRPr="00E76513">
        <w:rPr>
          <w:lang w:val="es-ES_tradnl"/>
        </w:rPr>
        <w:t xml:space="preserve">(Los Hijos del Padre Celestial son los verdaderos israelitas: los llamados negros y los llamados hispanos y nuestros hermanos dispersos </w:t>
      </w:r>
      <w:r w:rsidR="004A2507">
        <w:rPr>
          <w:lang w:val="es-ES_tradnl"/>
        </w:rPr>
        <w:t>estamos</w:t>
      </w:r>
      <w:r w:rsidRPr="00E76513">
        <w:rPr>
          <w:lang w:val="es-ES_tradnl"/>
        </w:rPr>
        <w:t xml:space="preserve"> siendo reunidos por la Palabra / Biblia nos causa para rechazar y dejar el cristianismo, el islam, el judaísmo, o cualquier </w:t>
      </w:r>
      <w:r w:rsidR="004A2507">
        <w:rPr>
          <w:lang w:val="es-ES_tradnl"/>
        </w:rPr>
        <w:t xml:space="preserve">religión </w:t>
      </w:r>
      <w:r w:rsidRPr="00E76513">
        <w:rPr>
          <w:lang w:val="es-ES_tradnl"/>
        </w:rPr>
        <w:t xml:space="preserve">israelita. </w:t>
      </w:r>
      <w:r w:rsidR="004A2507">
        <w:rPr>
          <w:lang w:val="es-ES_tradnl"/>
        </w:rPr>
        <w:t>Obedeciendo a</w:t>
      </w:r>
      <w:r w:rsidRPr="00E76513">
        <w:rPr>
          <w:lang w:val="es-ES_tradnl"/>
        </w:rPr>
        <w:t xml:space="preserve"> la palabra de Dios de Israel</w:t>
      </w:r>
      <w:r w:rsidR="004A2507">
        <w:rPr>
          <w:lang w:val="es-ES_tradnl"/>
        </w:rPr>
        <w:t>, y a Jesucristo</w:t>
      </w:r>
      <w:r w:rsidRPr="00E76513">
        <w:rPr>
          <w:lang w:val="es-ES_tradnl"/>
        </w:rPr>
        <w:t xml:space="preserve"> verdaderamente: </w:t>
      </w:r>
      <w:r w:rsidRPr="004D0152">
        <w:rPr>
          <w:b/>
          <w:lang w:val="es-ES_tradnl"/>
        </w:rPr>
        <w:t>Isaías 10:20-22, Juan 4:22-24</w:t>
      </w:r>
      <w:r w:rsidRPr="00E76513">
        <w:rPr>
          <w:lang w:val="es-ES_tradnl"/>
        </w:rPr>
        <w:t>).</w:t>
      </w:r>
    </w:p>
    <w:p w14:paraId="4522A231" w14:textId="77777777" w:rsidR="00364EB1" w:rsidRPr="00E76513" w:rsidRDefault="00364EB1" w:rsidP="004D0152">
      <w:pPr>
        <w:pStyle w:val="NoSpacing"/>
        <w:rPr>
          <w:lang w:val="es-ES_tradnl"/>
        </w:rPr>
      </w:pPr>
    </w:p>
    <w:p w14:paraId="5CB4FA08" w14:textId="77777777" w:rsidR="00364EB1" w:rsidRPr="00E76513" w:rsidRDefault="00364EB1" w:rsidP="004D0152">
      <w:pPr>
        <w:pStyle w:val="NoSpacing"/>
        <w:rPr>
          <w:lang w:val="es-ES_tradnl"/>
        </w:rPr>
      </w:pPr>
      <w:r w:rsidRPr="00E76513">
        <w:rPr>
          <w:lang w:val="es-ES_tradnl"/>
        </w:rPr>
        <w:t>LAS ÚNICAS israelitas el Señor aceptará son los elegidos de Israel, que en realidad se arrepientan (reconocer y abandonar violar las leyes y la palabra del Señor), y adorar al Señor en espíritu y en verdad:</w:t>
      </w:r>
    </w:p>
    <w:p w14:paraId="25E8E2A5" w14:textId="77777777" w:rsidR="00364EB1" w:rsidRPr="00E76513" w:rsidRDefault="00364EB1" w:rsidP="004D0152">
      <w:pPr>
        <w:pStyle w:val="NoSpacing"/>
        <w:rPr>
          <w:lang w:val="es-ES_tradnl"/>
        </w:rPr>
      </w:pPr>
    </w:p>
    <w:p w14:paraId="724B9055" w14:textId="77777777" w:rsidR="00364EB1" w:rsidRPr="00D94E52" w:rsidRDefault="00364EB1" w:rsidP="004D0152">
      <w:pPr>
        <w:pStyle w:val="NoSpacing"/>
        <w:rPr>
          <w:b/>
          <w:lang w:val="es-ES_tradnl"/>
        </w:rPr>
      </w:pPr>
      <w:r w:rsidRPr="00D94E52">
        <w:rPr>
          <w:b/>
          <w:lang w:val="es-ES_tradnl"/>
        </w:rPr>
        <w:t>Levítico 26:38 Y pereceréis entre las gentes, y la tierra de vuestros enemigos os consumirá.</w:t>
      </w:r>
    </w:p>
    <w:p w14:paraId="57ECF627" w14:textId="77777777" w:rsidR="00364EB1" w:rsidRPr="00D94E52" w:rsidRDefault="00364EB1" w:rsidP="004D0152">
      <w:pPr>
        <w:pStyle w:val="NoSpacing"/>
        <w:rPr>
          <w:b/>
          <w:lang w:val="es-ES_tradnl"/>
        </w:rPr>
      </w:pPr>
      <w:r w:rsidRPr="00D94E52">
        <w:rPr>
          <w:b/>
          <w:lang w:val="es-ES_tradnl"/>
        </w:rPr>
        <w:t>:39 Y los que quedaren de vosotros decaerán en las tierras de vuestros enemigos por su iniquidad; y por la iniquidad de sus padres decaerán con ellos:</w:t>
      </w:r>
    </w:p>
    <w:p w14:paraId="38AC17F3" w14:textId="77777777" w:rsidR="00364EB1" w:rsidRPr="00D94E52" w:rsidRDefault="00364EB1" w:rsidP="004D0152">
      <w:pPr>
        <w:pStyle w:val="NoSpacing"/>
        <w:rPr>
          <w:b/>
          <w:lang w:val="es-ES_tradnl"/>
        </w:rPr>
      </w:pPr>
      <w:r w:rsidRPr="00D94E52">
        <w:rPr>
          <w:b/>
          <w:lang w:val="es-ES_tradnl"/>
        </w:rPr>
        <w:t>:40 Y confesarán su iniquidad, y la iniquidad de sus padres, por su prevaricación con que prevaricaron contra mí: y también porque anduvieron conmigo en oposición,</w:t>
      </w:r>
    </w:p>
    <w:p w14:paraId="3D1FA0B1" w14:textId="77777777" w:rsidR="00364EB1" w:rsidRPr="00D94E52" w:rsidRDefault="00364EB1" w:rsidP="004D0152">
      <w:pPr>
        <w:pStyle w:val="NoSpacing"/>
        <w:rPr>
          <w:b/>
          <w:lang w:val="es-ES_tradnl"/>
        </w:rPr>
      </w:pPr>
      <w:r w:rsidRPr="00D94E52">
        <w:rPr>
          <w:b/>
          <w:lang w:val="es-ES_tradnl"/>
        </w:rPr>
        <w:t>:41 Yo también habré andado con ellos en contra, y los habré metido en la tierra de sus enemigos: y entonces se humillará su corazón incircunciso, y reconocerán su pecado;</w:t>
      </w:r>
    </w:p>
    <w:p w14:paraId="016470DC" w14:textId="77777777" w:rsidR="00DF554E" w:rsidRPr="00D94E52" w:rsidRDefault="00364EB1" w:rsidP="004D0152">
      <w:pPr>
        <w:pStyle w:val="NoSpacing"/>
        <w:rPr>
          <w:b/>
          <w:lang w:val="es-ES_tradnl"/>
        </w:rPr>
      </w:pPr>
      <w:r w:rsidRPr="00D94E52">
        <w:rPr>
          <w:b/>
          <w:lang w:val="es-ES_tradnl"/>
        </w:rPr>
        <w:t>:42 Y yo me acordaré de mi pacto con Jacob, y asimismo de mi pacto con Isaac, y también de mi pacto con Abraham me acordaré; y haré memoria de la tierra.</w:t>
      </w:r>
    </w:p>
    <w:p w14:paraId="054A5123" w14:textId="77777777" w:rsidR="000E14D4" w:rsidRDefault="000E14D4" w:rsidP="004D0152">
      <w:pPr>
        <w:pStyle w:val="NoSpacing"/>
        <w:rPr>
          <w:b/>
          <w:lang w:val="es-ES_tradnl"/>
        </w:rPr>
      </w:pPr>
    </w:p>
    <w:p w14:paraId="0F175B73" w14:textId="77777777" w:rsidR="00D94E52" w:rsidRPr="00D94E52" w:rsidRDefault="00D94E52" w:rsidP="004D0152">
      <w:pPr>
        <w:pStyle w:val="NoSpacing"/>
        <w:rPr>
          <w:lang w:val="es-ES"/>
        </w:rPr>
      </w:pPr>
      <w:r>
        <w:rPr>
          <w:rStyle w:val="hps"/>
          <w:lang w:val="es-ES"/>
        </w:rPr>
        <w:t>Toda la gloria</w:t>
      </w:r>
      <w:r>
        <w:rPr>
          <w:lang w:val="es-ES"/>
        </w:rPr>
        <w:t xml:space="preserve">, el honor </w:t>
      </w:r>
      <w:r>
        <w:rPr>
          <w:rStyle w:val="hps"/>
          <w:lang w:val="es-ES"/>
        </w:rPr>
        <w:t>y la perfección</w:t>
      </w:r>
      <w:r>
        <w:rPr>
          <w:lang w:val="es-ES"/>
        </w:rPr>
        <w:t xml:space="preserve"> </w:t>
      </w:r>
      <w:r>
        <w:rPr>
          <w:rStyle w:val="hps"/>
          <w:lang w:val="es-ES"/>
        </w:rPr>
        <w:t>al</w:t>
      </w:r>
      <w:r>
        <w:rPr>
          <w:lang w:val="es-ES"/>
        </w:rPr>
        <w:t xml:space="preserve"> </w:t>
      </w:r>
      <w:r>
        <w:rPr>
          <w:rStyle w:val="hps"/>
          <w:lang w:val="es-ES"/>
        </w:rPr>
        <w:t>nuestro Creador</w:t>
      </w:r>
      <w:r>
        <w:rPr>
          <w:lang w:val="es-ES"/>
        </w:rPr>
        <w:t xml:space="preserve"> </w:t>
      </w:r>
      <w:r>
        <w:rPr>
          <w:rStyle w:val="hps"/>
          <w:lang w:val="es-ES"/>
        </w:rPr>
        <w:t>Todopoderoso</w:t>
      </w:r>
      <w:r>
        <w:rPr>
          <w:lang w:val="es-ES"/>
        </w:rPr>
        <w:t xml:space="preserve"> </w:t>
      </w:r>
      <w:r>
        <w:rPr>
          <w:rStyle w:val="hps"/>
          <w:lang w:val="es-ES"/>
        </w:rPr>
        <w:t>el Altísimo,</w:t>
      </w:r>
      <w:r>
        <w:rPr>
          <w:lang w:val="es-ES"/>
        </w:rPr>
        <w:t xml:space="preserve"> </w:t>
      </w:r>
      <w:r>
        <w:rPr>
          <w:rStyle w:val="hps"/>
          <w:lang w:val="es-ES"/>
        </w:rPr>
        <w:t>y Su</w:t>
      </w:r>
      <w:r>
        <w:rPr>
          <w:lang w:val="es-ES"/>
        </w:rPr>
        <w:t xml:space="preserve"> </w:t>
      </w:r>
      <w:r>
        <w:rPr>
          <w:rStyle w:val="hps"/>
          <w:lang w:val="es-ES"/>
        </w:rPr>
        <w:t>Sabiduría</w:t>
      </w:r>
      <w:r>
        <w:rPr>
          <w:lang w:val="es-ES"/>
        </w:rPr>
        <w:t xml:space="preserve"> </w:t>
      </w:r>
      <w:r>
        <w:rPr>
          <w:rStyle w:val="hps"/>
          <w:lang w:val="es-ES"/>
        </w:rPr>
        <w:t>y Su</w:t>
      </w:r>
      <w:r>
        <w:rPr>
          <w:lang w:val="es-ES"/>
        </w:rPr>
        <w:t xml:space="preserve"> </w:t>
      </w:r>
      <w:r>
        <w:rPr>
          <w:rStyle w:val="hps"/>
          <w:lang w:val="es-ES"/>
        </w:rPr>
        <w:t>Verdad</w:t>
      </w:r>
      <w:r>
        <w:rPr>
          <w:lang w:val="es-ES"/>
        </w:rPr>
        <w:t xml:space="preserve"> </w:t>
      </w:r>
      <w:r>
        <w:rPr>
          <w:rStyle w:val="hps"/>
          <w:lang w:val="es-ES"/>
        </w:rPr>
        <w:t xml:space="preserve">Jesucristo. </w:t>
      </w:r>
      <w:r>
        <w:rPr>
          <w:lang w:val="es-ES"/>
        </w:rPr>
        <w:br/>
      </w:r>
      <w:r>
        <w:rPr>
          <w:rStyle w:val="hps"/>
          <w:lang w:val="es-ES"/>
        </w:rPr>
        <w:t>1602</w:t>
      </w:r>
      <w:r>
        <w:rPr>
          <w:lang w:val="es-ES"/>
        </w:rPr>
        <w:t xml:space="preserve"> </w:t>
      </w:r>
      <w:r>
        <w:rPr>
          <w:rStyle w:val="hps"/>
          <w:lang w:val="es-ES"/>
        </w:rPr>
        <w:t>Cipriano de</w:t>
      </w:r>
      <w:r>
        <w:rPr>
          <w:lang w:val="es-ES"/>
        </w:rPr>
        <w:t xml:space="preserve"> </w:t>
      </w:r>
      <w:r>
        <w:rPr>
          <w:rStyle w:val="hps"/>
          <w:lang w:val="es-ES"/>
        </w:rPr>
        <w:t xml:space="preserve">Valera versión; </w:t>
      </w:r>
      <w:hyperlink r:id="rId4" w:history="1">
        <w:r w:rsidRPr="00867021">
          <w:rPr>
            <w:rStyle w:val="Hyperlink"/>
            <w:lang w:val="es-ES"/>
          </w:rPr>
          <w:t>www.laverdadlabiblia.com</w:t>
        </w:r>
      </w:hyperlink>
    </w:p>
    <w:sectPr w:rsidR="00D94E52" w:rsidRPr="00D94E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wszAyMbWwMDG1NDNT0lEKTi0uzszPAykwrAUAs3ILQywAAAA="/>
  </w:docVars>
  <w:rsids>
    <w:rsidRoot w:val="0070023A"/>
    <w:rsid w:val="00004337"/>
    <w:rsid w:val="000057C9"/>
    <w:rsid w:val="00005947"/>
    <w:rsid w:val="00013343"/>
    <w:rsid w:val="00022943"/>
    <w:rsid w:val="0002446F"/>
    <w:rsid w:val="00027869"/>
    <w:rsid w:val="00031636"/>
    <w:rsid w:val="00035A48"/>
    <w:rsid w:val="00036796"/>
    <w:rsid w:val="00050F24"/>
    <w:rsid w:val="00062243"/>
    <w:rsid w:val="000639E4"/>
    <w:rsid w:val="0006553E"/>
    <w:rsid w:val="0007120D"/>
    <w:rsid w:val="00076C3E"/>
    <w:rsid w:val="000802ED"/>
    <w:rsid w:val="000A4BD5"/>
    <w:rsid w:val="000A6726"/>
    <w:rsid w:val="000A7244"/>
    <w:rsid w:val="000B12A1"/>
    <w:rsid w:val="000B3AEF"/>
    <w:rsid w:val="000C1882"/>
    <w:rsid w:val="000C1AAE"/>
    <w:rsid w:val="000C43DA"/>
    <w:rsid w:val="000D1121"/>
    <w:rsid w:val="000E077E"/>
    <w:rsid w:val="000E14D4"/>
    <w:rsid w:val="000E6DBA"/>
    <w:rsid w:val="000F314C"/>
    <w:rsid w:val="000F6F1F"/>
    <w:rsid w:val="0010208C"/>
    <w:rsid w:val="001123F6"/>
    <w:rsid w:val="00122B45"/>
    <w:rsid w:val="001334C5"/>
    <w:rsid w:val="00134FCA"/>
    <w:rsid w:val="0014259C"/>
    <w:rsid w:val="00146759"/>
    <w:rsid w:val="00151087"/>
    <w:rsid w:val="00151384"/>
    <w:rsid w:val="001657E9"/>
    <w:rsid w:val="00171DF5"/>
    <w:rsid w:val="00172AFD"/>
    <w:rsid w:val="00174AA2"/>
    <w:rsid w:val="00176C4E"/>
    <w:rsid w:val="00190C77"/>
    <w:rsid w:val="00195D8E"/>
    <w:rsid w:val="001A746E"/>
    <w:rsid w:val="001B0894"/>
    <w:rsid w:val="001B6C8E"/>
    <w:rsid w:val="001C1644"/>
    <w:rsid w:val="001C553C"/>
    <w:rsid w:val="001C6022"/>
    <w:rsid w:val="001C7277"/>
    <w:rsid w:val="001D190D"/>
    <w:rsid w:val="001D26F8"/>
    <w:rsid w:val="001D2B42"/>
    <w:rsid w:val="001D731E"/>
    <w:rsid w:val="001E6706"/>
    <w:rsid w:val="001F3BCE"/>
    <w:rsid w:val="001F7D2A"/>
    <w:rsid w:val="00200A27"/>
    <w:rsid w:val="0020465E"/>
    <w:rsid w:val="002109CF"/>
    <w:rsid w:val="0021252F"/>
    <w:rsid w:val="00214F40"/>
    <w:rsid w:val="00223F0B"/>
    <w:rsid w:val="00225FC0"/>
    <w:rsid w:val="0023301F"/>
    <w:rsid w:val="00233BB8"/>
    <w:rsid w:val="00235D17"/>
    <w:rsid w:val="002419BD"/>
    <w:rsid w:val="00260346"/>
    <w:rsid w:val="002638AD"/>
    <w:rsid w:val="00273341"/>
    <w:rsid w:val="00284FCA"/>
    <w:rsid w:val="002A2B37"/>
    <w:rsid w:val="002A7F0E"/>
    <w:rsid w:val="002B0281"/>
    <w:rsid w:val="002C74A3"/>
    <w:rsid w:val="002C7E78"/>
    <w:rsid w:val="002D0BBA"/>
    <w:rsid w:val="002E1E80"/>
    <w:rsid w:val="002E38C5"/>
    <w:rsid w:val="002E503D"/>
    <w:rsid w:val="002F33DD"/>
    <w:rsid w:val="002F64E9"/>
    <w:rsid w:val="00300A93"/>
    <w:rsid w:val="00312118"/>
    <w:rsid w:val="00313AE7"/>
    <w:rsid w:val="00327DCA"/>
    <w:rsid w:val="00331372"/>
    <w:rsid w:val="0033232A"/>
    <w:rsid w:val="00342A50"/>
    <w:rsid w:val="00347672"/>
    <w:rsid w:val="00347680"/>
    <w:rsid w:val="00351A50"/>
    <w:rsid w:val="00352D56"/>
    <w:rsid w:val="003538CA"/>
    <w:rsid w:val="00354B6A"/>
    <w:rsid w:val="00364EB1"/>
    <w:rsid w:val="00367DDC"/>
    <w:rsid w:val="00373036"/>
    <w:rsid w:val="00374D15"/>
    <w:rsid w:val="00390052"/>
    <w:rsid w:val="0039191D"/>
    <w:rsid w:val="003A034F"/>
    <w:rsid w:val="003A0584"/>
    <w:rsid w:val="003A3482"/>
    <w:rsid w:val="003A6D19"/>
    <w:rsid w:val="003B0E43"/>
    <w:rsid w:val="003C2161"/>
    <w:rsid w:val="003C3FA6"/>
    <w:rsid w:val="003C401A"/>
    <w:rsid w:val="003D02A0"/>
    <w:rsid w:val="003D186E"/>
    <w:rsid w:val="003D27AC"/>
    <w:rsid w:val="003E054C"/>
    <w:rsid w:val="003E2986"/>
    <w:rsid w:val="003E2C4A"/>
    <w:rsid w:val="003F08B4"/>
    <w:rsid w:val="00402E34"/>
    <w:rsid w:val="00412682"/>
    <w:rsid w:val="00415D15"/>
    <w:rsid w:val="004300C2"/>
    <w:rsid w:val="004469B3"/>
    <w:rsid w:val="0044757B"/>
    <w:rsid w:val="00463B0F"/>
    <w:rsid w:val="00463B21"/>
    <w:rsid w:val="00464265"/>
    <w:rsid w:val="004652CC"/>
    <w:rsid w:val="00465FB4"/>
    <w:rsid w:val="00471285"/>
    <w:rsid w:val="004741DC"/>
    <w:rsid w:val="00475249"/>
    <w:rsid w:val="00480D1D"/>
    <w:rsid w:val="00482AB3"/>
    <w:rsid w:val="00486F76"/>
    <w:rsid w:val="00492757"/>
    <w:rsid w:val="004929E5"/>
    <w:rsid w:val="00495BC8"/>
    <w:rsid w:val="00497E65"/>
    <w:rsid w:val="004A2507"/>
    <w:rsid w:val="004B13F6"/>
    <w:rsid w:val="004B1ED3"/>
    <w:rsid w:val="004B2DB3"/>
    <w:rsid w:val="004B597B"/>
    <w:rsid w:val="004B714F"/>
    <w:rsid w:val="004D0152"/>
    <w:rsid w:val="004E28EA"/>
    <w:rsid w:val="004E2A49"/>
    <w:rsid w:val="004E4385"/>
    <w:rsid w:val="004E520A"/>
    <w:rsid w:val="004E5DA1"/>
    <w:rsid w:val="004E69D6"/>
    <w:rsid w:val="004F062B"/>
    <w:rsid w:val="004F19A6"/>
    <w:rsid w:val="004F371D"/>
    <w:rsid w:val="004F61F3"/>
    <w:rsid w:val="004F7EBB"/>
    <w:rsid w:val="00503572"/>
    <w:rsid w:val="005058A0"/>
    <w:rsid w:val="00510E07"/>
    <w:rsid w:val="00512CFA"/>
    <w:rsid w:val="00521906"/>
    <w:rsid w:val="0052295D"/>
    <w:rsid w:val="005243F5"/>
    <w:rsid w:val="005305E6"/>
    <w:rsid w:val="00534604"/>
    <w:rsid w:val="00541D13"/>
    <w:rsid w:val="00544644"/>
    <w:rsid w:val="00545A69"/>
    <w:rsid w:val="00551830"/>
    <w:rsid w:val="00557B64"/>
    <w:rsid w:val="005616B1"/>
    <w:rsid w:val="005705DE"/>
    <w:rsid w:val="00570D2D"/>
    <w:rsid w:val="005729E8"/>
    <w:rsid w:val="005737E8"/>
    <w:rsid w:val="00575619"/>
    <w:rsid w:val="00581611"/>
    <w:rsid w:val="005922C6"/>
    <w:rsid w:val="00595F95"/>
    <w:rsid w:val="005B0111"/>
    <w:rsid w:val="005B509E"/>
    <w:rsid w:val="005B6552"/>
    <w:rsid w:val="005B6BF3"/>
    <w:rsid w:val="005B70D3"/>
    <w:rsid w:val="005C766D"/>
    <w:rsid w:val="005D0228"/>
    <w:rsid w:val="005E422A"/>
    <w:rsid w:val="005F1404"/>
    <w:rsid w:val="0060090F"/>
    <w:rsid w:val="00604AE6"/>
    <w:rsid w:val="006117C0"/>
    <w:rsid w:val="0063331E"/>
    <w:rsid w:val="0064659E"/>
    <w:rsid w:val="00650826"/>
    <w:rsid w:val="00656DE4"/>
    <w:rsid w:val="00656FAB"/>
    <w:rsid w:val="0066285F"/>
    <w:rsid w:val="0066376B"/>
    <w:rsid w:val="0066511D"/>
    <w:rsid w:val="00670780"/>
    <w:rsid w:val="00673B54"/>
    <w:rsid w:val="006744B0"/>
    <w:rsid w:val="00675293"/>
    <w:rsid w:val="006760F1"/>
    <w:rsid w:val="00690989"/>
    <w:rsid w:val="00696656"/>
    <w:rsid w:val="006968E0"/>
    <w:rsid w:val="00697A63"/>
    <w:rsid w:val="006A3F1C"/>
    <w:rsid w:val="006A4D8C"/>
    <w:rsid w:val="006A72C4"/>
    <w:rsid w:val="006B0EFB"/>
    <w:rsid w:val="006B13FA"/>
    <w:rsid w:val="006C1A02"/>
    <w:rsid w:val="006D5AD7"/>
    <w:rsid w:val="006E1607"/>
    <w:rsid w:val="006F1E18"/>
    <w:rsid w:val="006F4D4F"/>
    <w:rsid w:val="006F5DBC"/>
    <w:rsid w:val="006F75D2"/>
    <w:rsid w:val="0070023A"/>
    <w:rsid w:val="00700E96"/>
    <w:rsid w:val="00701A02"/>
    <w:rsid w:val="00702C4D"/>
    <w:rsid w:val="007047E8"/>
    <w:rsid w:val="00706D2B"/>
    <w:rsid w:val="0070751E"/>
    <w:rsid w:val="00713972"/>
    <w:rsid w:val="00716BEE"/>
    <w:rsid w:val="007177A8"/>
    <w:rsid w:val="007208F5"/>
    <w:rsid w:val="0072201C"/>
    <w:rsid w:val="00726B67"/>
    <w:rsid w:val="007351F9"/>
    <w:rsid w:val="00735B83"/>
    <w:rsid w:val="00741CD0"/>
    <w:rsid w:val="00742AED"/>
    <w:rsid w:val="00752024"/>
    <w:rsid w:val="0076723D"/>
    <w:rsid w:val="007750F8"/>
    <w:rsid w:val="007769DC"/>
    <w:rsid w:val="007B02AD"/>
    <w:rsid w:val="007B0CD3"/>
    <w:rsid w:val="007B1808"/>
    <w:rsid w:val="007B3874"/>
    <w:rsid w:val="007B7092"/>
    <w:rsid w:val="007C1DFC"/>
    <w:rsid w:val="007C481B"/>
    <w:rsid w:val="007C60F2"/>
    <w:rsid w:val="007D0DB8"/>
    <w:rsid w:val="007D13C6"/>
    <w:rsid w:val="007D1EAC"/>
    <w:rsid w:val="007E0606"/>
    <w:rsid w:val="007E0A23"/>
    <w:rsid w:val="007E0F46"/>
    <w:rsid w:val="007E17B5"/>
    <w:rsid w:val="007E19B1"/>
    <w:rsid w:val="007E2C14"/>
    <w:rsid w:val="007F6042"/>
    <w:rsid w:val="00805041"/>
    <w:rsid w:val="00807CF0"/>
    <w:rsid w:val="00826A6C"/>
    <w:rsid w:val="00830C9E"/>
    <w:rsid w:val="00837503"/>
    <w:rsid w:val="00840A8A"/>
    <w:rsid w:val="00842584"/>
    <w:rsid w:val="0084516B"/>
    <w:rsid w:val="008461AB"/>
    <w:rsid w:val="00851037"/>
    <w:rsid w:val="00853849"/>
    <w:rsid w:val="00854AE5"/>
    <w:rsid w:val="00863492"/>
    <w:rsid w:val="00864582"/>
    <w:rsid w:val="00881B02"/>
    <w:rsid w:val="008823A7"/>
    <w:rsid w:val="00882FE8"/>
    <w:rsid w:val="0088595B"/>
    <w:rsid w:val="00890B50"/>
    <w:rsid w:val="00892342"/>
    <w:rsid w:val="008932D0"/>
    <w:rsid w:val="008A486E"/>
    <w:rsid w:val="008A685C"/>
    <w:rsid w:val="008B2459"/>
    <w:rsid w:val="008B728D"/>
    <w:rsid w:val="008C579D"/>
    <w:rsid w:val="008D551B"/>
    <w:rsid w:val="008D6526"/>
    <w:rsid w:val="008E0ECD"/>
    <w:rsid w:val="008E1440"/>
    <w:rsid w:val="008E6DDB"/>
    <w:rsid w:val="00901B59"/>
    <w:rsid w:val="00905D56"/>
    <w:rsid w:val="00911D6D"/>
    <w:rsid w:val="009129E9"/>
    <w:rsid w:val="00913259"/>
    <w:rsid w:val="00924A75"/>
    <w:rsid w:val="0093002B"/>
    <w:rsid w:val="009301DB"/>
    <w:rsid w:val="00933F5E"/>
    <w:rsid w:val="009421C0"/>
    <w:rsid w:val="00950BCE"/>
    <w:rsid w:val="00957B26"/>
    <w:rsid w:val="00957FC7"/>
    <w:rsid w:val="009640EE"/>
    <w:rsid w:val="00966A10"/>
    <w:rsid w:val="00972ADE"/>
    <w:rsid w:val="00973B9E"/>
    <w:rsid w:val="00983E6F"/>
    <w:rsid w:val="009911C1"/>
    <w:rsid w:val="00991223"/>
    <w:rsid w:val="00992AD8"/>
    <w:rsid w:val="00995E75"/>
    <w:rsid w:val="009A128A"/>
    <w:rsid w:val="009A19A0"/>
    <w:rsid w:val="009A1EE8"/>
    <w:rsid w:val="009A65D9"/>
    <w:rsid w:val="009C0416"/>
    <w:rsid w:val="009C18A7"/>
    <w:rsid w:val="009C3DBD"/>
    <w:rsid w:val="009C44BC"/>
    <w:rsid w:val="009C46A2"/>
    <w:rsid w:val="009C71C6"/>
    <w:rsid w:val="009D1868"/>
    <w:rsid w:val="009D264F"/>
    <w:rsid w:val="009D2FDD"/>
    <w:rsid w:val="009E0F27"/>
    <w:rsid w:val="009E7405"/>
    <w:rsid w:val="009E752B"/>
    <w:rsid w:val="009E7667"/>
    <w:rsid w:val="009F1E5C"/>
    <w:rsid w:val="00A00934"/>
    <w:rsid w:val="00A01063"/>
    <w:rsid w:val="00A02D8A"/>
    <w:rsid w:val="00A05170"/>
    <w:rsid w:val="00A11496"/>
    <w:rsid w:val="00A13EB9"/>
    <w:rsid w:val="00A15927"/>
    <w:rsid w:val="00A20EB2"/>
    <w:rsid w:val="00A364C5"/>
    <w:rsid w:val="00A40EFD"/>
    <w:rsid w:val="00A418E3"/>
    <w:rsid w:val="00A419F5"/>
    <w:rsid w:val="00A429B5"/>
    <w:rsid w:val="00A43456"/>
    <w:rsid w:val="00A5098D"/>
    <w:rsid w:val="00A674AA"/>
    <w:rsid w:val="00A708F6"/>
    <w:rsid w:val="00A73B3F"/>
    <w:rsid w:val="00A7633C"/>
    <w:rsid w:val="00A76F44"/>
    <w:rsid w:val="00A85202"/>
    <w:rsid w:val="00A918F7"/>
    <w:rsid w:val="00A945E5"/>
    <w:rsid w:val="00AB4541"/>
    <w:rsid w:val="00AC43AB"/>
    <w:rsid w:val="00AD7909"/>
    <w:rsid w:val="00AF1E4E"/>
    <w:rsid w:val="00AF1FC0"/>
    <w:rsid w:val="00AF54AA"/>
    <w:rsid w:val="00AF75BB"/>
    <w:rsid w:val="00B01D12"/>
    <w:rsid w:val="00B02B33"/>
    <w:rsid w:val="00B0480D"/>
    <w:rsid w:val="00B05C13"/>
    <w:rsid w:val="00B062F6"/>
    <w:rsid w:val="00B15667"/>
    <w:rsid w:val="00B168A2"/>
    <w:rsid w:val="00B235F9"/>
    <w:rsid w:val="00B311B2"/>
    <w:rsid w:val="00B402C2"/>
    <w:rsid w:val="00B41C17"/>
    <w:rsid w:val="00B42A69"/>
    <w:rsid w:val="00B42AA3"/>
    <w:rsid w:val="00B44AFE"/>
    <w:rsid w:val="00B5037F"/>
    <w:rsid w:val="00B51213"/>
    <w:rsid w:val="00B51570"/>
    <w:rsid w:val="00B57E00"/>
    <w:rsid w:val="00B60F96"/>
    <w:rsid w:val="00B61F0E"/>
    <w:rsid w:val="00B67597"/>
    <w:rsid w:val="00B6768E"/>
    <w:rsid w:val="00B704A6"/>
    <w:rsid w:val="00B71B0C"/>
    <w:rsid w:val="00B753A0"/>
    <w:rsid w:val="00B75DC9"/>
    <w:rsid w:val="00B83BA4"/>
    <w:rsid w:val="00B870C1"/>
    <w:rsid w:val="00B952FE"/>
    <w:rsid w:val="00B968DE"/>
    <w:rsid w:val="00BA0F9C"/>
    <w:rsid w:val="00BA1ACC"/>
    <w:rsid w:val="00BB1404"/>
    <w:rsid w:val="00BC5811"/>
    <w:rsid w:val="00BC774A"/>
    <w:rsid w:val="00BE4C08"/>
    <w:rsid w:val="00C1091D"/>
    <w:rsid w:val="00C15FE9"/>
    <w:rsid w:val="00C16851"/>
    <w:rsid w:val="00C17B2D"/>
    <w:rsid w:val="00C220CD"/>
    <w:rsid w:val="00C34F47"/>
    <w:rsid w:val="00C419F1"/>
    <w:rsid w:val="00C45A10"/>
    <w:rsid w:val="00C47A6D"/>
    <w:rsid w:val="00C50BDE"/>
    <w:rsid w:val="00C53185"/>
    <w:rsid w:val="00C56376"/>
    <w:rsid w:val="00C674A4"/>
    <w:rsid w:val="00C86AC9"/>
    <w:rsid w:val="00C91899"/>
    <w:rsid w:val="00C9507E"/>
    <w:rsid w:val="00C978FD"/>
    <w:rsid w:val="00C97CF6"/>
    <w:rsid w:val="00CA0629"/>
    <w:rsid w:val="00CA0FA0"/>
    <w:rsid w:val="00CB1521"/>
    <w:rsid w:val="00CB25B5"/>
    <w:rsid w:val="00CB31E2"/>
    <w:rsid w:val="00CB6EDB"/>
    <w:rsid w:val="00CB7B79"/>
    <w:rsid w:val="00CC6712"/>
    <w:rsid w:val="00CC7361"/>
    <w:rsid w:val="00CD394C"/>
    <w:rsid w:val="00CD65ED"/>
    <w:rsid w:val="00CE68CB"/>
    <w:rsid w:val="00CF298E"/>
    <w:rsid w:val="00CF6E7A"/>
    <w:rsid w:val="00D0129D"/>
    <w:rsid w:val="00D02C17"/>
    <w:rsid w:val="00D07E27"/>
    <w:rsid w:val="00D1169C"/>
    <w:rsid w:val="00D145A2"/>
    <w:rsid w:val="00D14E76"/>
    <w:rsid w:val="00D2651C"/>
    <w:rsid w:val="00D33264"/>
    <w:rsid w:val="00D444FC"/>
    <w:rsid w:val="00D44511"/>
    <w:rsid w:val="00D46989"/>
    <w:rsid w:val="00D47139"/>
    <w:rsid w:val="00D57139"/>
    <w:rsid w:val="00D6013D"/>
    <w:rsid w:val="00D6444B"/>
    <w:rsid w:val="00D644C3"/>
    <w:rsid w:val="00D645C3"/>
    <w:rsid w:val="00D71C44"/>
    <w:rsid w:val="00D72EC4"/>
    <w:rsid w:val="00D73FB1"/>
    <w:rsid w:val="00D74866"/>
    <w:rsid w:val="00D74FA2"/>
    <w:rsid w:val="00D75E9F"/>
    <w:rsid w:val="00D82099"/>
    <w:rsid w:val="00D8559D"/>
    <w:rsid w:val="00D909AE"/>
    <w:rsid w:val="00D90B4B"/>
    <w:rsid w:val="00D94966"/>
    <w:rsid w:val="00D94E52"/>
    <w:rsid w:val="00DA1BC7"/>
    <w:rsid w:val="00DA2306"/>
    <w:rsid w:val="00DA7484"/>
    <w:rsid w:val="00DB351F"/>
    <w:rsid w:val="00DB5A69"/>
    <w:rsid w:val="00DB768D"/>
    <w:rsid w:val="00DC2348"/>
    <w:rsid w:val="00DC30F4"/>
    <w:rsid w:val="00DC76B2"/>
    <w:rsid w:val="00DD6118"/>
    <w:rsid w:val="00DE2F91"/>
    <w:rsid w:val="00DE5CDE"/>
    <w:rsid w:val="00DE76CD"/>
    <w:rsid w:val="00DF237B"/>
    <w:rsid w:val="00DF554E"/>
    <w:rsid w:val="00E01CE3"/>
    <w:rsid w:val="00E0379C"/>
    <w:rsid w:val="00E05DC4"/>
    <w:rsid w:val="00E065CC"/>
    <w:rsid w:val="00E14021"/>
    <w:rsid w:val="00E14E67"/>
    <w:rsid w:val="00E30BB5"/>
    <w:rsid w:val="00E37ED9"/>
    <w:rsid w:val="00E471E6"/>
    <w:rsid w:val="00E511A0"/>
    <w:rsid w:val="00E62F57"/>
    <w:rsid w:val="00E710F1"/>
    <w:rsid w:val="00E724A2"/>
    <w:rsid w:val="00E76513"/>
    <w:rsid w:val="00E85C40"/>
    <w:rsid w:val="00E87FF4"/>
    <w:rsid w:val="00E91AF0"/>
    <w:rsid w:val="00E94DB4"/>
    <w:rsid w:val="00EA37D2"/>
    <w:rsid w:val="00EA75D9"/>
    <w:rsid w:val="00EB0BD3"/>
    <w:rsid w:val="00EB706F"/>
    <w:rsid w:val="00EC0467"/>
    <w:rsid w:val="00EC592A"/>
    <w:rsid w:val="00ED2E82"/>
    <w:rsid w:val="00EF420D"/>
    <w:rsid w:val="00EF6234"/>
    <w:rsid w:val="00F0300A"/>
    <w:rsid w:val="00F06EDF"/>
    <w:rsid w:val="00F159BE"/>
    <w:rsid w:val="00F17299"/>
    <w:rsid w:val="00F269D1"/>
    <w:rsid w:val="00F27B18"/>
    <w:rsid w:val="00F27EA3"/>
    <w:rsid w:val="00F31074"/>
    <w:rsid w:val="00F353D1"/>
    <w:rsid w:val="00F504A1"/>
    <w:rsid w:val="00F52B15"/>
    <w:rsid w:val="00F56559"/>
    <w:rsid w:val="00F62D6B"/>
    <w:rsid w:val="00F66BC6"/>
    <w:rsid w:val="00F673E8"/>
    <w:rsid w:val="00F71DFA"/>
    <w:rsid w:val="00F77E2B"/>
    <w:rsid w:val="00F83C56"/>
    <w:rsid w:val="00F87CE0"/>
    <w:rsid w:val="00FA4647"/>
    <w:rsid w:val="00FA630E"/>
    <w:rsid w:val="00FB3B27"/>
    <w:rsid w:val="00FB6130"/>
    <w:rsid w:val="00FC03C0"/>
    <w:rsid w:val="00FC1675"/>
    <w:rsid w:val="00FC1EBB"/>
    <w:rsid w:val="00FD2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CD6F9"/>
  <w15:docId w15:val="{904145BF-4529-4785-BCB4-F227BA3B8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D0152"/>
    <w:pPr>
      <w:spacing w:after="0" w:line="240" w:lineRule="auto"/>
    </w:pPr>
  </w:style>
  <w:style w:type="character" w:customStyle="1" w:styleId="hps">
    <w:name w:val="hps"/>
    <w:basedOn w:val="DefaultParagraphFont"/>
    <w:rsid w:val="00D94E52"/>
  </w:style>
  <w:style w:type="character" w:styleId="Hyperlink">
    <w:name w:val="Hyperlink"/>
    <w:basedOn w:val="DefaultParagraphFont"/>
    <w:uiPriority w:val="99"/>
    <w:unhideWhenUsed/>
    <w:rsid w:val="00D94E5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0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laverdadlabibl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136</Words>
  <Characters>648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b</dc:creator>
  <cp:lastModifiedBy>Antwan Foster</cp:lastModifiedBy>
  <cp:revision>2</cp:revision>
  <dcterms:created xsi:type="dcterms:W3CDTF">2018-08-30T02:05:00Z</dcterms:created>
  <dcterms:modified xsi:type="dcterms:W3CDTF">2018-08-30T02:05:00Z</dcterms:modified>
</cp:coreProperties>
</file>